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854DF" w14:textId="2B143EF6" w:rsidR="00EC3936" w:rsidRDefault="00EC3936" w:rsidP="007E1AED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b/>
          <w:color w:val="000000" w:themeColor="text1"/>
          <w:sz w:val="22"/>
          <w:szCs w:val="22"/>
        </w:rPr>
      </w:pPr>
    </w:p>
    <w:p w14:paraId="42C027B4" w14:textId="362302E5" w:rsidR="002C12D5" w:rsidRPr="005652A3" w:rsidRDefault="002C12D5" w:rsidP="005652A3">
      <w:pPr>
        <w:jc w:val="center"/>
        <w:rPr>
          <w:b/>
          <w:color w:val="FF0000"/>
          <w:sz w:val="28"/>
          <w:szCs w:val="28"/>
        </w:rPr>
      </w:pPr>
      <w:r w:rsidRPr="005652A3">
        <w:rPr>
          <w:b/>
          <w:color w:val="FF0000"/>
          <w:sz w:val="28"/>
          <w:szCs w:val="28"/>
        </w:rPr>
        <w:t xml:space="preserve">Meeting </w:t>
      </w:r>
      <w:r w:rsidR="002D14E4">
        <w:rPr>
          <w:b/>
          <w:color w:val="FF0000"/>
          <w:sz w:val="28"/>
          <w:szCs w:val="28"/>
        </w:rPr>
        <w:t>C</w:t>
      </w:r>
      <w:r w:rsidRPr="005652A3">
        <w:rPr>
          <w:b/>
          <w:color w:val="FF0000"/>
          <w:sz w:val="28"/>
          <w:szCs w:val="28"/>
        </w:rPr>
        <w:t>ancelled</w:t>
      </w:r>
    </w:p>
    <w:p w14:paraId="3E8F05DE" w14:textId="77777777" w:rsidR="002C12D5" w:rsidRPr="002C12D5" w:rsidRDefault="002C12D5" w:rsidP="002C12D5"/>
    <w:p w14:paraId="2E2CEFAA" w14:textId="439215C9" w:rsidR="00C21B98" w:rsidRDefault="00C21B98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565AA638" w14:textId="6EA7A941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31150692" w14:textId="0EA9CE82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2363FEEF" w14:textId="4E37E905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  <w:bookmarkStart w:id="0" w:name="_GoBack"/>
      <w:bookmarkEnd w:id="0"/>
    </w:p>
    <w:p w14:paraId="51F3489F" w14:textId="7D35D380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14FFCA3E" w14:textId="33FE6000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40B5B1AC" w14:textId="156DECE0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35251B9A" w14:textId="6BA0AEB2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0E5AD502" w14:textId="4DAA6865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1D73CD26" w14:textId="7E91F834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40EBD515" w14:textId="77777777" w:rsidR="005652A3" w:rsidRDefault="005652A3" w:rsidP="0090506C">
      <w:pPr>
        <w:pStyle w:val="NoSpacing"/>
        <w:spacing w:after="120"/>
        <w:ind w:left="72"/>
        <w:rPr>
          <w:rFonts w:ascii="Verdana" w:hAnsi="Verdana"/>
          <w:color w:val="000000" w:themeColor="text1"/>
        </w:rPr>
      </w:pPr>
    </w:p>
    <w:p w14:paraId="0CF321E1" w14:textId="77777777" w:rsidR="005D2CF0" w:rsidRDefault="008E2540" w:rsidP="005D2CF0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5D2CF0">
        <w:rPr>
          <w:rFonts w:ascii="Verdana" w:hAnsi="Verdana"/>
          <w:b/>
          <w:color w:val="000000" w:themeColor="text1"/>
          <w:sz w:val="22"/>
          <w:szCs w:val="22"/>
        </w:rPr>
        <w:t>V</w:t>
      </w:r>
      <w:r w:rsidR="005D2CF0" w:rsidRPr="00956627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="005D2CF0" w:rsidRPr="00C11649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5D2CF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66677566" w14:textId="77777777" w:rsidR="005D2CF0" w:rsidRDefault="005D2CF0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2A0FC0E5" w14:textId="77777777" w:rsidR="00ED613D" w:rsidRDefault="00ED613D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3967C7D1" w14:textId="77777777"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D69605C" w14:textId="77777777"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2EA2958B" w14:textId="77777777" w:rsidR="00AE684A" w:rsidRDefault="00AE684A" w:rsidP="005D2CF0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2E4FD375" w14:textId="77777777" w:rsidR="005D2CF0" w:rsidRPr="00595031" w:rsidRDefault="005D2CF0" w:rsidP="005D2CF0">
      <w:pPr>
        <w:pStyle w:val="NoSpacing"/>
        <w:rPr>
          <w:rFonts w:ascii="Verdana" w:hAnsi="Verdana"/>
          <w:color w:val="000000" w:themeColor="text1"/>
          <w:sz w:val="20"/>
          <w:szCs w:val="20"/>
        </w:rPr>
      </w:pPr>
    </w:p>
    <w:p w14:paraId="477000CD" w14:textId="77777777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293192">
        <w:rPr>
          <w:rFonts w:ascii="Verdana" w:hAnsi="Verdana"/>
          <w:color w:val="000000" w:themeColor="text1"/>
          <w:sz w:val="22"/>
          <w:szCs w:val="22"/>
        </w:rPr>
        <w:t>August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C4601F">
        <w:rPr>
          <w:rFonts w:ascii="Verdana" w:hAnsi="Verdana"/>
          <w:color w:val="000000" w:themeColor="text1"/>
          <w:sz w:val="22"/>
          <w:szCs w:val="22"/>
        </w:rPr>
        <w:t>22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1" w:name="OLE_LINK3"/>
      <w:bookmarkStart w:id="2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1"/>
      <w:bookmarkEnd w:id="2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2EDB9563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38FEB36F" w14:textId="77777777"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1E367335" w14:textId="77777777"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29EE6F7A" w14:textId="77777777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719C8FD0" w14:textId="77777777" w:rsidTr="00E774AF">
        <w:tc>
          <w:tcPr>
            <w:tcW w:w="3433" w:type="dxa"/>
            <w:shd w:val="clear" w:color="auto" w:fill="FFFF00"/>
          </w:tcPr>
          <w:p w14:paraId="3B377024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58D5E03B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20081865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0A2EEC" w14:textId="77777777" w:rsidTr="00E774AF">
        <w:tc>
          <w:tcPr>
            <w:tcW w:w="3433" w:type="dxa"/>
          </w:tcPr>
          <w:p w14:paraId="1E461673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01D8053C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574D7EE6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72D82069" w14:textId="77777777" w:rsidTr="00E774AF">
        <w:tc>
          <w:tcPr>
            <w:tcW w:w="3433" w:type="dxa"/>
          </w:tcPr>
          <w:p w14:paraId="48B6FDC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2F31D624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25F0F4AD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27E76345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5193EDFC" w14:textId="77777777" w:rsidTr="00E774AF">
        <w:tc>
          <w:tcPr>
            <w:tcW w:w="3433" w:type="dxa"/>
          </w:tcPr>
          <w:p w14:paraId="68604DE2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5198CD1D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6E01AE98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331DC4A0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180CED11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2C522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24FFAAB1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lbertus Medium">
    <w:altName w:val="Eras Medium ITC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C4389" w14:textId="77777777" w:rsidR="00725164" w:rsidRDefault="007251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ADBC9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145267">
          <w:rPr>
            <w:b/>
            <w:bCs/>
            <w:noProof/>
          </w:rPr>
          <w:t>1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145267">
          <w:rPr>
            <w:b/>
            <w:bCs/>
            <w:noProof/>
          </w:rPr>
          <w:t>1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5E39" w14:textId="77777777" w:rsidR="00725164" w:rsidRDefault="007251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EF6ED5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0137E2A3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84505" w14:textId="6D916938" w:rsidR="00725164" w:rsidRDefault="00725164">
    <w:pPr>
      <w:pStyle w:val="Header"/>
    </w:pPr>
    <w:r>
      <w:rPr>
        <w:noProof/>
      </w:rPr>
      <w:pict w14:anchorId="774D5A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0696032" o:spid="_x0000_s407554" type="#_x0000_t136" style="position:absolute;left:0;text-align:left;margin-left:0;margin-top:0;width:540.5pt;height:180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95389" w14:textId="3FBCF247" w:rsidR="00F146FC" w:rsidRPr="00137345" w:rsidRDefault="00725164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r>
      <w:rPr>
        <w:noProof/>
      </w:rPr>
      <w:pict w14:anchorId="41D913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0696033" o:spid="_x0000_s407555" type="#_x0000_t136" style="position:absolute;left:0;text-align:left;margin-left:0;margin-top:0;width:540.5pt;height:180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5C66AAA0" w14:textId="77777777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8B51EF">
      <w:rPr>
        <w:rFonts w:ascii="Antique Olive Roman" w:hAnsi="Antique Olive Roman"/>
        <w:b/>
        <w:i/>
        <w:color w:val="0000CC"/>
        <w:sz w:val="22"/>
        <w:szCs w:val="22"/>
      </w:rPr>
      <w:t>Aug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8B51EF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AC9FB4" w14:textId="77777777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8B51EF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8B51EF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1E77A598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9ACF3" w14:textId="3A45E0E5" w:rsidR="00725164" w:rsidRDefault="00725164">
    <w:pPr>
      <w:pStyle w:val="Header"/>
    </w:pPr>
    <w:r>
      <w:rPr>
        <w:noProof/>
      </w:rPr>
      <w:pict w14:anchorId="63D33F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0696031" o:spid="_x0000_s407553" type="#_x0000_t136" style="position:absolute;left:0;text-align:left;margin-left:0;margin-top:0;width:540.5pt;height:180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4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8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5"/>
  </w:num>
  <w:num w:numId="3">
    <w:abstractNumId w:val="3"/>
  </w:num>
  <w:num w:numId="4">
    <w:abstractNumId w:val="27"/>
  </w:num>
  <w:num w:numId="5">
    <w:abstractNumId w:val="32"/>
  </w:num>
  <w:num w:numId="6">
    <w:abstractNumId w:val="21"/>
  </w:num>
  <w:num w:numId="7">
    <w:abstractNumId w:val="33"/>
  </w:num>
  <w:num w:numId="8">
    <w:abstractNumId w:val="31"/>
  </w:num>
  <w:num w:numId="9">
    <w:abstractNumId w:val="22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0"/>
  </w:num>
  <w:num w:numId="13">
    <w:abstractNumId w:val="14"/>
  </w:num>
  <w:num w:numId="14">
    <w:abstractNumId w:val="36"/>
  </w:num>
  <w:num w:numId="15">
    <w:abstractNumId w:val="9"/>
  </w:num>
  <w:num w:numId="16">
    <w:abstractNumId w:val="30"/>
  </w:num>
  <w:num w:numId="17">
    <w:abstractNumId w:val="30"/>
  </w:num>
  <w:num w:numId="18">
    <w:abstractNumId w:val="26"/>
  </w:num>
  <w:num w:numId="19">
    <w:abstractNumId w:val="8"/>
  </w:num>
  <w:num w:numId="20">
    <w:abstractNumId w:val="35"/>
  </w:num>
  <w:num w:numId="21">
    <w:abstractNumId w:val="24"/>
  </w:num>
  <w:num w:numId="22">
    <w:abstractNumId w:val="5"/>
  </w:num>
  <w:num w:numId="23">
    <w:abstractNumId w:val="18"/>
  </w:num>
  <w:num w:numId="24">
    <w:abstractNumId w:val="12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19"/>
  </w:num>
  <w:num w:numId="28">
    <w:abstractNumId w:val="15"/>
  </w:num>
  <w:num w:numId="29">
    <w:abstractNumId w:val="11"/>
  </w:num>
  <w:num w:numId="30">
    <w:abstractNumId w:val="34"/>
  </w:num>
  <w:num w:numId="31">
    <w:abstractNumId w:val="7"/>
  </w:num>
  <w:num w:numId="32">
    <w:abstractNumId w:val="17"/>
  </w:num>
  <w:num w:numId="33">
    <w:abstractNumId w:val="23"/>
  </w:num>
  <w:num w:numId="34">
    <w:abstractNumId w:val="20"/>
  </w:num>
  <w:num w:numId="35">
    <w:abstractNumId w:val="29"/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6"/>
  </w:num>
  <w:num w:numId="38">
    <w:abstractNumId w:val="1"/>
  </w:num>
  <w:num w:numId="39">
    <w:abstractNumId w:val="2"/>
  </w:num>
  <w:num w:numId="4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7556"/>
    <o:shapelayout v:ext="edit">
      <o:idmap v:ext="edit" data="39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QUALyM4JSwAAAA="/>
  </w:docVars>
  <w:rsids>
    <w:rsidRoot w:val="00F146FC"/>
    <w:rsid w:val="00004B86"/>
    <w:rsid w:val="00004E89"/>
    <w:rsid w:val="00006E46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13B1"/>
    <w:rsid w:val="000B2179"/>
    <w:rsid w:val="000B2C9A"/>
    <w:rsid w:val="000B3438"/>
    <w:rsid w:val="000B5260"/>
    <w:rsid w:val="000C57D3"/>
    <w:rsid w:val="000D0683"/>
    <w:rsid w:val="000E2A83"/>
    <w:rsid w:val="000E74AC"/>
    <w:rsid w:val="0010352E"/>
    <w:rsid w:val="001035C1"/>
    <w:rsid w:val="00104084"/>
    <w:rsid w:val="00106250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45267"/>
    <w:rsid w:val="001504A9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4702"/>
    <w:rsid w:val="001F1F56"/>
    <w:rsid w:val="001F2FA3"/>
    <w:rsid w:val="001F763C"/>
    <w:rsid w:val="001F7AC0"/>
    <w:rsid w:val="00201871"/>
    <w:rsid w:val="00201A7F"/>
    <w:rsid w:val="002024CE"/>
    <w:rsid w:val="00205763"/>
    <w:rsid w:val="002057A5"/>
    <w:rsid w:val="002101AF"/>
    <w:rsid w:val="002116B9"/>
    <w:rsid w:val="00212AA3"/>
    <w:rsid w:val="0021383F"/>
    <w:rsid w:val="00217DAD"/>
    <w:rsid w:val="002204D0"/>
    <w:rsid w:val="002219E6"/>
    <w:rsid w:val="00221FA0"/>
    <w:rsid w:val="00224CCD"/>
    <w:rsid w:val="002252BF"/>
    <w:rsid w:val="002254B5"/>
    <w:rsid w:val="00226783"/>
    <w:rsid w:val="00233925"/>
    <w:rsid w:val="00235CE5"/>
    <w:rsid w:val="00245627"/>
    <w:rsid w:val="002504AA"/>
    <w:rsid w:val="0026316F"/>
    <w:rsid w:val="00273D08"/>
    <w:rsid w:val="0028200F"/>
    <w:rsid w:val="00293192"/>
    <w:rsid w:val="00294AD8"/>
    <w:rsid w:val="002A1894"/>
    <w:rsid w:val="002B76D3"/>
    <w:rsid w:val="002C0EC6"/>
    <w:rsid w:val="002C12D5"/>
    <w:rsid w:val="002C176B"/>
    <w:rsid w:val="002C22BF"/>
    <w:rsid w:val="002C2F4D"/>
    <w:rsid w:val="002C42CF"/>
    <w:rsid w:val="002C4AE7"/>
    <w:rsid w:val="002C4ED0"/>
    <w:rsid w:val="002D14E4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6FE"/>
    <w:rsid w:val="00324844"/>
    <w:rsid w:val="003253A0"/>
    <w:rsid w:val="00325EA5"/>
    <w:rsid w:val="00326094"/>
    <w:rsid w:val="003307B3"/>
    <w:rsid w:val="00330EC8"/>
    <w:rsid w:val="00337171"/>
    <w:rsid w:val="00340D51"/>
    <w:rsid w:val="00342042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77F23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E4DDC"/>
    <w:rsid w:val="003E6D72"/>
    <w:rsid w:val="003F2734"/>
    <w:rsid w:val="003F49AE"/>
    <w:rsid w:val="004011C9"/>
    <w:rsid w:val="00402D39"/>
    <w:rsid w:val="00404371"/>
    <w:rsid w:val="00405415"/>
    <w:rsid w:val="00405EFA"/>
    <w:rsid w:val="0041685D"/>
    <w:rsid w:val="0042359F"/>
    <w:rsid w:val="00433B09"/>
    <w:rsid w:val="004359A4"/>
    <w:rsid w:val="00441BF4"/>
    <w:rsid w:val="00441C4B"/>
    <w:rsid w:val="00445252"/>
    <w:rsid w:val="00450C85"/>
    <w:rsid w:val="004524BD"/>
    <w:rsid w:val="00455382"/>
    <w:rsid w:val="0046314B"/>
    <w:rsid w:val="00463BF9"/>
    <w:rsid w:val="004728F9"/>
    <w:rsid w:val="00487414"/>
    <w:rsid w:val="004909A3"/>
    <w:rsid w:val="00490E63"/>
    <w:rsid w:val="00495C59"/>
    <w:rsid w:val="004977D4"/>
    <w:rsid w:val="004A0878"/>
    <w:rsid w:val="004A3BCF"/>
    <w:rsid w:val="004B1C47"/>
    <w:rsid w:val="004B265E"/>
    <w:rsid w:val="004B51BB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52A3"/>
    <w:rsid w:val="00566BBF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D2CF0"/>
    <w:rsid w:val="005E6535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70522C"/>
    <w:rsid w:val="0070652B"/>
    <w:rsid w:val="0071267A"/>
    <w:rsid w:val="00712B7B"/>
    <w:rsid w:val="007142F1"/>
    <w:rsid w:val="0072167F"/>
    <w:rsid w:val="00723E74"/>
    <w:rsid w:val="0072516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AED"/>
    <w:rsid w:val="007E1DA3"/>
    <w:rsid w:val="007E5DA5"/>
    <w:rsid w:val="007E67C6"/>
    <w:rsid w:val="007F11D9"/>
    <w:rsid w:val="007F19BF"/>
    <w:rsid w:val="007F3EA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E03"/>
    <w:rsid w:val="008A4A89"/>
    <w:rsid w:val="008A6F44"/>
    <w:rsid w:val="008B51EF"/>
    <w:rsid w:val="008B598B"/>
    <w:rsid w:val="008C0F2F"/>
    <w:rsid w:val="008C10A0"/>
    <w:rsid w:val="008C2A93"/>
    <w:rsid w:val="008C5011"/>
    <w:rsid w:val="008D0F12"/>
    <w:rsid w:val="008D4DEA"/>
    <w:rsid w:val="008D5A59"/>
    <w:rsid w:val="008E1C59"/>
    <w:rsid w:val="008E20E7"/>
    <w:rsid w:val="008E2366"/>
    <w:rsid w:val="008E2540"/>
    <w:rsid w:val="008E768C"/>
    <w:rsid w:val="008F5E9E"/>
    <w:rsid w:val="008F7421"/>
    <w:rsid w:val="0090506C"/>
    <w:rsid w:val="00905EB0"/>
    <w:rsid w:val="00907934"/>
    <w:rsid w:val="00907A6A"/>
    <w:rsid w:val="00910CE6"/>
    <w:rsid w:val="00912017"/>
    <w:rsid w:val="009128EE"/>
    <w:rsid w:val="009227DB"/>
    <w:rsid w:val="009235D3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30BC6"/>
    <w:rsid w:val="00A3133A"/>
    <w:rsid w:val="00A331DC"/>
    <w:rsid w:val="00A33CC1"/>
    <w:rsid w:val="00A40731"/>
    <w:rsid w:val="00A44B4D"/>
    <w:rsid w:val="00A45BA8"/>
    <w:rsid w:val="00A507D4"/>
    <w:rsid w:val="00A510C3"/>
    <w:rsid w:val="00A54D4B"/>
    <w:rsid w:val="00A55038"/>
    <w:rsid w:val="00A56CA4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3B2D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A0ED5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1B98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01F"/>
    <w:rsid w:val="00C466A9"/>
    <w:rsid w:val="00C5137C"/>
    <w:rsid w:val="00C517BD"/>
    <w:rsid w:val="00C55E72"/>
    <w:rsid w:val="00C57027"/>
    <w:rsid w:val="00C62FBA"/>
    <w:rsid w:val="00C648A2"/>
    <w:rsid w:val="00C66E6F"/>
    <w:rsid w:val="00C66E9B"/>
    <w:rsid w:val="00C7401F"/>
    <w:rsid w:val="00C77047"/>
    <w:rsid w:val="00C80869"/>
    <w:rsid w:val="00C81168"/>
    <w:rsid w:val="00C847ED"/>
    <w:rsid w:val="00C874C5"/>
    <w:rsid w:val="00C91AB0"/>
    <w:rsid w:val="00C92DD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79C7"/>
    <w:rsid w:val="00D01B6A"/>
    <w:rsid w:val="00D05571"/>
    <w:rsid w:val="00D06CE5"/>
    <w:rsid w:val="00D10259"/>
    <w:rsid w:val="00D13C94"/>
    <w:rsid w:val="00D149AE"/>
    <w:rsid w:val="00D164AC"/>
    <w:rsid w:val="00D35065"/>
    <w:rsid w:val="00D41D9F"/>
    <w:rsid w:val="00D4706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95338"/>
    <w:rsid w:val="00DA22BA"/>
    <w:rsid w:val="00DA4829"/>
    <w:rsid w:val="00DB328A"/>
    <w:rsid w:val="00DC64FD"/>
    <w:rsid w:val="00DC6CAD"/>
    <w:rsid w:val="00DD017C"/>
    <w:rsid w:val="00DD0E5B"/>
    <w:rsid w:val="00DD4BAE"/>
    <w:rsid w:val="00DD5AD2"/>
    <w:rsid w:val="00DE4027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A2153"/>
    <w:rsid w:val="00EB7F88"/>
    <w:rsid w:val="00EC3936"/>
    <w:rsid w:val="00EC5481"/>
    <w:rsid w:val="00EC681F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60B3"/>
    <w:rsid w:val="00FA04FF"/>
    <w:rsid w:val="00FA06B9"/>
    <w:rsid w:val="00FA0EE5"/>
    <w:rsid w:val="00FB47A0"/>
    <w:rsid w:val="00FC0A7F"/>
    <w:rsid w:val="00FE0789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7556"/>
    <o:shapelayout v:ext="edit">
      <o:idmap v:ext="edit" data="1"/>
    </o:shapelayout>
  </w:shapeDefaults>
  <w:decimalSymbol w:val="."/>
  <w:listSeparator w:val=","/>
  <w14:docId w14:val="766E2413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lbertus Medium">
    <w:altName w:val="Eras Medium ITC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2C694-9960-4FCF-AF1A-C39726BBE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15</cp:revision>
  <cp:lastPrinted>2017-01-25T21:51:00Z</cp:lastPrinted>
  <dcterms:created xsi:type="dcterms:W3CDTF">2018-07-31T23:35:00Z</dcterms:created>
  <dcterms:modified xsi:type="dcterms:W3CDTF">2018-08-09T15:59:00Z</dcterms:modified>
</cp:coreProperties>
</file>